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L Viereg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 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ereg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00 N. Lakeview Avenue, Apt. 1205 Chicago 606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y@vieregg.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67356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yd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0/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